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29BB" w:rsidRPr="00C44B1C" w:rsidRDefault="00C44B1C" w:rsidP="00C44B1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E ARE AVAILABLE 24/7 TO ASSIST YOU. CONTACT US TODAY TO GET STARTED OR TO LEARN MORE.</w:t>
      </w:r>
      <w:r w:rsidR="00624C46" w:rsidRPr="00C44B1C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DF091C" w:rsidRDefault="00DF091C" w:rsidP="00A731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33902" cy="2495550"/>
            <wp:effectExtent l="0" t="0" r="0" b="0"/>
            <wp:docPr id="1" name="Picture 1" descr="E:\TAHA\Swarts Solutions\Business Plan Website\contact for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TAHA\Swarts Solutions\Business Plan Website\contact form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9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>
        <w:rPr>
          <w:rFonts w:ascii="Times New Roman" w:hAnsi="Times New Roman" w:cs="Times New Roman"/>
          <w:sz w:val="24"/>
          <w:szCs w:val="24"/>
        </w:rPr>
        <w:t xml:space="preserve"> (aisa form agar dalsake to daldo)</w:t>
      </w:r>
    </w:p>
    <w:p w:rsidR="00624C46" w:rsidRDefault="00624C46" w:rsidP="00A731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24C46" w:rsidRDefault="00624C46" w:rsidP="00A731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E50C2">
        <w:rPr>
          <w:rFonts w:ascii="Times New Roman" w:hAnsi="Times New Roman" w:cs="Times New Roman"/>
          <w:b/>
          <w:sz w:val="24"/>
          <w:szCs w:val="24"/>
        </w:rPr>
        <w:t>Call us a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4C46">
        <w:rPr>
          <w:rFonts w:ascii="Times New Roman" w:hAnsi="Times New Roman" w:cs="Times New Roman"/>
          <w:sz w:val="24"/>
          <w:szCs w:val="24"/>
        </w:rPr>
        <w:t>+1 847-737-1742</w:t>
      </w:r>
    </w:p>
    <w:p w:rsidR="00624C46" w:rsidRDefault="00131A50" w:rsidP="00A731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E50C2">
        <w:rPr>
          <w:rFonts w:ascii="Times New Roman" w:hAnsi="Times New Roman" w:cs="Times New Roman"/>
          <w:b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6" w:history="1">
        <w:r w:rsidRPr="00F50596">
          <w:rPr>
            <w:rStyle w:val="Hyperlink"/>
            <w:rFonts w:ascii="Times New Roman" w:hAnsi="Times New Roman" w:cs="Times New Roman"/>
            <w:sz w:val="24"/>
            <w:szCs w:val="24"/>
          </w:rPr>
          <w:t>sales@bizplanxperts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24C46" w:rsidRPr="00A73145" w:rsidRDefault="00624C46" w:rsidP="00A731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624C46" w:rsidRPr="00A731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DWxMDEwtTAyNTNX0lEKTi0uzszPAykwqQUAxLnkACwAAAA="/>
  </w:docVars>
  <w:rsids>
    <w:rsidRoot w:val="003C5F89"/>
    <w:rsid w:val="00131A50"/>
    <w:rsid w:val="003C5F89"/>
    <w:rsid w:val="004029BB"/>
    <w:rsid w:val="00624C46"/>
    <w:rsid w:val="00A33DF9"/>
    <w:rsid w:val="00A73145"/>
    <w:rsid w:val="00AE50C2"/>
    <w:rsid w:val="00AF3550"/>
    <w:rsid w:val="00C44B1C"/>
    <w:rsid w:val="00DF0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1A5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09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91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1A5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09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91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2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sales@bizplanxperts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</Words>
  <Characters>199</Characters>
  <Application>Microsoft Office Word</Application>
  <DocSecurity>0</DocSecurity>
  <Lines>1</Lines>
  <Paragraphs>1</Paragraphs>
  <ScaleCrop>false</ScaleCrop>
  <Company>home</Company>
  <LinksUpToDate>false</LinksUpToDate>
  <CharactersWithSpaces>2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0</dc:creator>
  <cp:keywords/>
  <dc:description/>
  <cp:lastModifiedBy>2020</cp:lastModifiedBy>
  <cp:revision>9</cp:revision>
  <dcterms:created xsi:type="dcterms:W3CDTF">2020-05-09T16:31:00Z</dcterms:created>
  <dcterms:modified xsi:type="dcterms:W3CDTF">2020-05-09T16:47:00Z</dcterms:modified>
</cp:coreProperties>
</file>